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ทฤษฎีบทพีทาโกรัส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่ะ คุณครู // สวัสดีค่ะนักเรียนทุกคนพบกับคุณครู นกนุช สุขไส นะคะยังไม่คุ้นนะคะ ซึ่งเป็นเรื่องใหม่ของเรารู้จักรูป 3 เหลี่ยมมุมฉากก่อนนะอันนี้เป็นรูป 3 เปลี่ยมรูปอะไรคะไม่มีมุมฉากแล้วด้านมันทำไม3 เหลี่ยมอะไรคะ ถูกต้องรูป 3 เหลี่ยมน่าจั่วเพราะด้านทุกด้านทำไมคะ ยาวเท่ากันด้านไม่เท่านั่นเอง เราจะเจอ 3 เหลี่ยมมุมฉากไหมคะรุปนี้เป็นรูปอะไรคะ 3 เหลี่ยมมุมฉากเพราะอะไรเอ่ยละคะ ก็ยังเป็น 3 เหลี่ยมมุมฉากอยุ่ เพราะเก่งมากค่ะ อันนี้ ก็เป็นข้อสรุปของเราตรงไหนบ้าง ในรุปภาษาอะไรบ้าง หลังคาบ้านเห็นไหมคะ ว่า… ถูกต้องยึดเกาะให้บ้านทำไมคะ แข็งแรงและสวยงามตรงฐานการรับน้ำหนักและการยึดใช่ไหมคะ การยึดระหว่างเหล็กอันนี้เป็นรูปอะไรเอ่ย ไม้ตรงชั้นทีนี้เรามารู้จักส่วนประกอบอันนี้เป็นอะไรคะ มุมฉากใช่ไหมคะด้านตรงข้ามมุมฉากมุมฉากใช่ไหมคะ นำ 2 ด้านรวมกันอีกด้านหนึ่งเป็นด้านตรงข้ามมุมฉากด้านประกอบมุมฉากกี่ด้านคะ 2 ด้านมุมฉากอะไรคะ ชื่อเรียกเลยด้านตรงข้ามมุมฉาก คือ อะไรคะว่าอันนี้ อยู่ตรงข้ามมุมฉาก ก็คือส่วนของเส้นตรงAC กับด้าน CB ก็ไดว่าด้านประกอบมุมฉาก นักเรียนปลายทางก็ดูไปพร้อมกับครูหนูลองสังเกตจาก 3 เหลี่ยมมุมฉากนี้โอ.เค. อันนี้ก็ลองจดสิ่งสำคัญAC เรียกว่าด้านอะไร ส่วนของเส้นตรงเสร็จไหมเอ่ยแนักเรียนปลายทางเสร็จแล้วใช่ไหมคะQR ด้านตรงข้ามมุมฉาก คือ ด้านไหนส่วนของเส้นตรง RP เป็นด้านตรงข้ามRQ และ ส่วนของเส้นตรง PQ เป็นเป็นรูป 3 เหลี่ยมมุมฉาก XYZ ด้านตรงข้ามมุมฉากมีเขียนว่าไรบ้างนะมุมฉาก และส่วของเส้นตรงอะไรมีด้านประกอบรูปสุดท้ายนะคะ ฉากแล้วด้านประกอบของเราละคะด้านแต่ถ้าในทางคณิตศาสตร์เรานิยมเรียกชื่ออีกแบบหนึ่งตรงข้าม คือ ด้านไหนนะคะ ก็คือด้านแรกตัวอย่างเช่น สังเกตที่มุมก่อนนะคะตรงข้าม ก็คืออะไรคะ อันที่เป็นความยาวด้านเราจะแทนด้วย แทนด้วย z เล็กสัญลักษณ์ ตัว y รูปที่ 3 ละคะต่อไปมุม e ละคะ จะตรงข้ามแบบนี้กันนะคะ ก็จะง่ายขึ้น3 ด้าน คือ มีตรงข้ามมุมฉากกี่ด้านจะเป็นด้านที่ยาวที่สุดกิจกรรมที่ 1 นะคะ กันก่อน พร้อมหรือยังคะเมื่อมีรูปให้ทั้งหมด 4 รูปเลย ลองคิดคำตอบของคำถามมีใครพร้อมออกมาเฉลยคะ3 เหลี่ยมที่อันนี้ ถูกไหมคะ เขาเรียก 3 เหลี่ยมมุมฉากไหมจริง ๆ เรา สัญลักษณ์อาจจะยังไม่ใส่ก็ได้นะคะยังไม่ต้องใส่ก็ได้ อาจจะเขียนแค่ชื่อมุมข้อที่ 2 มีรูป 3 เหลี่ยม ABC เป็นรูป 3 เหลี่นและมีส่วนของเส้นตรง AC เป็นส่วนของเส้นตรงมุมฉากใครจะออกมาเติม นักเรียนปลายทางได้คำตอบเหมือนเพื่อนไหมคะมุม B เป็นมุมฉากถูกไหมคะเป็นด้านตรงข้าม เรามาดูRTS นะคะ เขาบอกว่า รูป 3 เหลี่ยม RTS เป็นรูป 3 เหลี่ยมและเขาก็บอกอีกว่า มีส่วนของเส้นตรง RS และ ST เ)็นด้านด้านอะไรคะ ด้านตรงข้ามมุมฉากนักเรียนก็ลองดูได้นะคะ ว่าคำตอบของเราตรงกับของเพื่อนไหมลองดูนะคะ ว่าของเรากับของเพื่อนเหมือนกันไหมลองดูสิคะ เพื่อนบอกว่า 3 เหลี่ยม RTS เป็นด้านตรงข้ามมุมฉากถูกไหมคะมาดูรูปสุดท้ายนะคะ ลองดูลองดูนะคะ รูป 3 เหลี่ยม XYZ ของเราลองดูนะคะ เหมือนไหมเหมือน เหมือนแล้วถูกไหมคะเรามาดูกันนะคะ ว่าของเพื่อนนั้นเหมือนกับของว่ามีมุมอะไร มีมุม Y เป็นมุมฉากถูกไหมคะถูกต้อง และมีส่วนของเส้นตรง XY เป็นด้านถูกหมดไหมคะ 4 เหลี่ยมอะไรเอ่ย 4 เหลี่ยมจัตุรัสด้วยใช่ไหมคะ แล้วพื้นที่ของรูป 4 เหลี่ยมจัตุรัสรอบรูปของรูปสี่เหลี่ยมจัตุรัสถ้าเขียนในอีกรูปแบบหนึ่งในรูปยกกำลังด้านคูณด้าน ก็คือ ด้านยกกำลัง 2 ยาว 8 หน่วยดังนั้นพื้นที่รอบรูปก็คือ 8 ยกกำลัง 2 นั่งเองก็คือ 5 คูณกับ 5 หรือเขียนได้ว่าก็จะเป็นคำตอบของเรามา 3 ด้านนะคะ เขาบอกว่า รูปสี่เหลี่ยมจัตุรัสมาให้ด้วย เดี๋ยวเราจะลองมาศึกษาใบกิจกรรม3 เหลี่ยมมุมฉาก ABC มีด้านกำหนดมาให้ด้วย 4 ยกกำลัง 2 ก็คือ 4 คูณ 4 เท่ากับ 163 ยกกำลัง 2 ก็คือ 3คูณกัน 2 ตัว2 ได้เท่าไรคะ 16 + 9 = 25 อันนี้เป็นตัวอย่างเดี๋ยวใครทำเสร็จแล้วครูจะขออาสาสมัคร5 12 แล้วก็ 13 ลองดูสิแน่นอน ของเรา คิดคำตอบเหมือนเพื่อนไหมเพื่อนบอกว่า 12 ยกกำลัง 2 กกับ 5 5 คูณ 5 ได้ 25 13 13x13 ได้ 169A ยกกำลัง 2 ได้ 144 B ยกกำลัง 2 ได้ 25โอ.เค. ค่ะ ลองดูสิว่า เหมือนของเราไหมนี่ดูกันก่อน เพื่อนบอกให้ด้าน A เพื่อนให้เป็น 15 15 ยกกำลัง 2 15 x 17 ยกกำลัง 2 = 17 x 1764 + 225 ได้ 289 ใครทำถูกมั่งข้อนี้ชิลใช่ไหมคะ ทีนี้มาดูกิจกรรมต่อไปตัวอย่างเช่น มุมฉาก เท่ากับ อะไรคะ 26 เป็นด้านไหนคะนี่ 26 เป็นด้านตรงมายกกำลัง 2 ถูกไหมคะ สมการนี้ถูกต้องได้เลยคะ ออกมาได้เลย มี 2 ข้อรอเก็ยไว้ในใจก่อนนะลองมาดูว่าเพื่อนเขียนถูกไหมมาใส่กำลัง มาดูข้อที่ 4 ละคะ เพื่อนบอกต่อไปเรามาดูข้อสุดท้ายว่าอะไรคะ โจทย์บอกว่าอะไร 10 ยกกำลัง 2 ถูกไหมนี่ ใช่ของเราได้ไหมคะ ทำได้ไหมใช่ไหมคะ เราก็ใส่ไปตามโจทย์เลย มุมฉากอยู่ 1 รูป4 เหลี่ยม จัตุรัส คือ มีอะไร ด้านทุกด้านเท่ากันหมดเลยก็เป็นรูป 4 เหลี่ยมจัตุรัสเขาบอกว่าอะไรคะ ด้านนี้ 3 เหลี่ยมมุมฉากด้านนี้ 5 ด้านนี้ก็ 5 ต่อไปพื้นที่ สีเขียวละคะ ด้านนี้ก็ยาว 4 หน่วย ด้านนี้ละคะแล้วพื้นที่ของรูป 4 เหลี่ยมจัตุรัสดังนั้นถ้าพื้นที่รูปสี่เหลี่ยมสีเขียวละ4 x 4 2ตัวเหมือนกัน สามารถเขียนในเลขยกกำลัง5 ยกกำลัง 2 แล้ว 3 ละคะ ก็คือ 3 ยกกำลัง 2 ถ้ามันยาว 4 แปลว่าด้านนี้ต้องยาว 4 พื้นที่นี้มีค่าเท่ากับ2 ต่อไปด้านนี้ยาวเท่าไร เราก็จะได้ว่า ทฤษฎีบทพีทาโกรัสเรามาสรุปทฤษฎีบทกัน เราสามารถจดลงไปได้เลยนะคะทฤษฎีนี้เราเรียกว่าทฤษฎีบทพีทาโกรัสก็คือด้านนี้ใส่ไป Cยกกำลัง 2กำลัง 2 เขียนเลยของความยาวของด้านเป็นอย่างไรบ้างเสร็จไหมคะ ใช่ไหมคะ แค่แสดงความสำคัญเฉย ๆ ใช่ไมหคะ อันนี้เป็น ด้าน C เป็น C ยกกำลัง 2ของ A กำลัง 2 ของ B กำลัง 2 มี 16 หน่วนด้านสีส้มมี 25 หน่วย เขาบอกว่าแค่เพิ่มกำลังเข้ามาA ยกกำลัง 2 จะต้องมีมุมมุมหนึ่งเป็นมุมฉาก ด้านไหนยาวที่สุดเอ่ยในรุปของสมการ ในรูปของ 3 เหลี่ยมมุมฉากB ยกกำลัง 2 + C ยกกำลัง 2ของด้านตรงข้ามมุมฉากมีค่าเท่ากับด้านของในครั้งถัดไปนะคะ สำรหับวันนี้มีอะไรเพิ่มเติมจพถามครูไหมคะคุณครู //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คณิต ทฤษฎีบทพีทาโกรัส</dc:title>
  <dc:creator/>
  <cp:keywords/>
  <dcterms:created xsi:type="dcterms:W3CDTF">2021-03-23T09:15:08Z</dcterms:created>
  <dcterms:modified xsi:type="dcterms:W3CDTF">2021-03-23T0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ธันวาคม 2563 เวลา 13.35 น.</vt:lpwstr>
  </property>
  <property fmtid="{D5CDD505-2E9C-101B-9397-08002B2CF9AE}" pid="3" name="subtitle">
    <vt:lpwstr/>
  </property>
</Properties>
</file>